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520BFE60">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91" y="2552538"/>
                            <a:ext cx="4512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56" y="852207"/>
                            <a:ext cx="39661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35" y="449175"/>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83" y="1874363"/>
                            <a:ext cx="102870" cy="15240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83" y="1442566"/>
                            <a:ext cx="64135" cy="15240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63" y="214867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77" y="2578468"/>
                            <a:ext cx="88137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26" y="2737698"/>
                            <a:ext cx="64135" cy="15240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68" y="2737698"/>
                            <a:ext cx="102870" cy="152400"/>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50" y="1790349"/>
                            <a:ext cx="58730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08" y="1486458"/>
                            <a:ext cx="54869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89" y="1213912"/>
                            <a:ext cx="41578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57" y="1284404"/>
                            <a:ext cx="4382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92" y="836092"/>
                            <a:ext cx="762423"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30" y="1995439"/>
                            <a:ext cx="58012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77"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73"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10" y="1371115"/>
                            <a:ext cx="55677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69" y="2572290"/>
                            <a:ext cx="436878" cy="2984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3" y="2548023"/>
                            <a:ext cx="59029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71" y="2537150"/>
                            <a:ext cx="79375" cy="15240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94" y="2535607"/>
                            <a:ext cx="102870" cy="15240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5" cy="21103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61" y="1894118"/>
                            <a:ext cx="653762"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87" y="4005309"/>
                            <a:ext cx="5941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2" y="4011988"/>
                            <a:ext cx="5528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8" y="4658089"/>
                            <a:ext cx="732789" cy="46787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2"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08" y="5499434"/>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87"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61" y="4343198"/>
                            <a:ext cx="102870" cy="152400"/>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97" y="3865938"/>
                            <a:ext cx="64135" cy="15240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48" y="5890295"/>
                            <a:ext cx="809119"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00" y="597778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35" y="4470117"/>
                            <a:ext cx="736380" cy="41848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13" y="6001036"/>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5" y="4163714"/>
                            <a:ext cx="220989" cy="30640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96" y="4002134"/>
                            <a:ext cx="79375" cy="15240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61" y="3523500"/>
                            <a:ext cx="102870" cy="15240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810" y="419585"/>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81" y="1992404"/>
                            <a:ext cx="6205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40" y="4989299"/>
                            <a:ext cx="5179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92" y="4163714"/>
                            <a:ext cx="1240998" cy="8255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14" y="3867805"/>
                            <a:ext cx="843278" cy="59181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57" y="4050772"/>
                            <a:ext cx="830578" cy="2984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54" y="2554651"/>
                            <a:ext cx="515996" cy="37248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68" y="1551373"/>
                            <a:ext cx="391160" cy="38354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300" cy="21103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1990960" y="1670301"/>
                            <a:ext cx="830578" cy="2984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17148766" w:rsidR="0037653C" w:rsidRDefault="0037653C" w:rsidP="0037653C">
                              <w:pPr>
                                <w:jc w:val="center"/>
                                <w:rPr>
                                  <w:rFonts w:ascii="Calibri Light" w:eastAsia="Calibri" w:hAnsi="Calibri Light" w:cs="Arial"/>
                                  <w:color w:val="008080"/>
                                  <w:sz w:val="18"/>
                                  <w:szCs w:val="18"/>
                                </w:rPr>
                              </w:pPr>
                              <w:ins w:id="36" w:author="Yan Fung Yenny Hou" w:date="2022-06-27T21:15:00Z">
                                <w:r>
                                  <w:rPr>
                                    <w:rFonts w:ascii="Calibri Light" w:eastAsia="Calibri" w:hAnsi="Calibri Light" w:cs="Arial"/>
                                    <w:color w:val="008080"/>
                                    <w:sz w:val="18"/>
                                    <w:szCs w:val="18"/>
                                    <w:u w:val="single"/>
                                  </w:rPr>
                                  <w:t>manage</w:t>
                                </w:r>
                              </w:ins>
                              <w:ins w:id="37" w:author="Yan Fung Yenny Hou" w:date="2022-06-27T21:26:00Z">
                                <w:r w:rsidR="005B6ED8">
                                  <w:rPr>
                                    <w:rFonts w:ascii="Calibri Light" w:eastAsia="Calibri" w:hAnsi="Calibri Light" w:cs="Arial"/>
                                    <w:color w:val="008080"/>
                                    <w:sz w:val="18"/>
                                    <w:szCs w:val="18"/>
                                    <w:u w:val="single"/>
                                  </w:rPr>
                                  <w:t>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30" y="873671"/>
                            <a:ext cx="56895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proofErr w:type="spellStart"/>
                              <w:r>
                                <w:rPr>
                                  <w:rFonts w:ascii="Calibri Light" w:eastAsia="Calibri" w:hAnsi="Calibri Light" w:cs="Arial"/>
                                  <w:color w:val="008080"/>
                                  <w:sz w:val="18"/>
                                  <w:szCs w:val="18"/>
                                  <w:u w:val="single"/>
                                </w:rPr>
                                <w:t>leads</w:t>
                              </w:r>
                              <w:proofErr w:type="spellEnd"/>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96" y="1598793"/>
                            <a:ext cx="64135" cy="152400"/>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77" y="851569"/>
                            <a:ext cx="102870" cy="152400"/>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759091" y="1649157"/>
                            <a:ext cx="102870" cy="152400"/>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26192" y="1629049"/>
                            <a:ext cx="64135" cy="152400"/>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821534" y="1813176"/>
                            <a:ext cx="261407" cy="741475"/>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endCxn id="173" idx="1"/>
                        </wps:cNvCnPr>
                        <wps:spPr>
                          <a:xfrm flipV="1">
                            <a:off x="1588161" y="1819525"/>
                            <a:ext cx="402790" cy="71742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66;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&#13;&#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4;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1" type="#_x0000_t202" style="position:absolute;left:43626;top:27376;width:641;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5" style="position:absolute;left:44545;top:14864;width:548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1" style="position:absolute;left:51225;top:8360;width:7625;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9;top:19954;width:5801;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4" style="position:absolute;left:5878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3;top:13711;width:556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1" type="#_x0000_t110" style="position:absolute;left:22957;top:25722;width:4369;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" strokecolor="black [3213]" strokeweight="3pt">
                  <v:stroke linestyle="thinThin" joinstyle="miter"/>
                </v:line>
                <v:rect id="Rectangle 131" o:spid="_x0000_s1063" style="position:absolute;left:12892;top:25480;width:590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8"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41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" strokecolor="black [3213]" strokeweight=".25pt">
                  <v:stroke joinstyle="miter"/>
                </v:line>
                <v:group id="Group 138" o:spid="_x0000_s1070"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1"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3"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76"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79" style="position:absolute;left:8610;top:40053;width:5941;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28;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67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9;top:54994;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3" type="#_x0000_t202" style="position:absolute;left:49315;top:43431;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5;top:58902;width:8091;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098" style="position:absolute;left:53087;top:59777;width:4687;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4;height:41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8;top:60010;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2" style="position:absolute;flip:y;visibility:visible;mso-wrap-style:square" from="25498,41637"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3" type="#_x0000_t202" style="position:absolute;left:36833;top:4002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06" style="position:absolute;left:30568;top:4195;width:467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08" style="position:absolute;left:35427;top:19924;width:6206;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0" style="position:absolute;left:45961;top:49892;width:5179;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0,41637" to="48550,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3" type="#_x0000_t110" style="position:absolute;left:27708;top:38678;width:8432;height:591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306;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60;height:372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912;height:383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&#13;&#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39" w:author="Yan Fung Yenny Hou" w:date="2022-06-27T21:12:00Z">
                          <w:r>
                            <w:rPr>
                              <w:rFonts w:ascii="Calibri Light" w:eastAsia="Calibri" w:hAnsi="Calibri Light" w:cs="Arial"/>
                              <w:color w:val="000000"/>
                              <w:sz w:val="18"/>
                              <w:szCs w:val="18"/>
                            </w:rPr>
                            <w:t>l</w:t>
                          </w:r>
                        </w:ins>
                        <w:ins w:id="40"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" strokecolor="black [3213]" strokeweight=".25pt">
                  <v:stroke joinstyle="miter"/>
                </v:line>
                <v:shape id="Flowchart: Decision 173" o:spid="_x0000_s1119" type="#_x0000_t110" style="position:absolute;left:19909;top:16703;width:8306;height:298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" filled="f" strokecolor="black [3213]" strokeweight=".25pt">
                  <v:textbox style="mso-fit-shape-to-text:t" inset="0,0,0,0">
                    <w:txbxContent>
                      <w:p w14:paraId="5E87FFDF" w14:textId="17148766" w:rsidR="0037653C" w:rsidRDefault="0037653C" w:rsidP="0037653C">
                        <w:pPr>
                          <w:jc w:val="center"/>
                          <w:rPr>
                            <w:rFonts w:ascii="Calibri Light" w:eastAsia="Calibri" w:hAnsi="Calibri Light" w:cs="Arial"/>
                            <w:color w:val="008080"/>
                            <w:sz w:val="18"/>
                            <w:szCs w:val="18"/>
                          </w:rPr>
                        </w:pPr>
                        <w:ins w:id="41" w:author="Yan Fung Yenny Hou" w:date="2022-06-27T21:15:00Z">
                          <w:r>
                            <w:rPr>
                              <w:rFonts w:ascii="Calibri Light" w:eastAsia="Calibri" w:hAnsi="Calibri Light" w:cs="Arial"/>
                              <w:color w:val="008080"/>
                              <w:sz w:val="18"/>
                              <w:szCs w:val="18"/>
                              <w:u w:val="single"/>
                            </w:rPr>
                            <w:t>manage</w:t>
                          </w:r>
                        </w:ins>
                        <w:ins w:id="42" w:author="Yan Fung Yenny Hou" w:date="2022-06-27T21:26:00Z">
                          <w:r w:rsidR="005B6ED8">
                            <w:rPr>
                              <w:rFonts w:ascii="Calibri Light" w:eastAsia="Calibri" w:hAnsi="Calibri Light" w:cs="Arial"/>
                              <w:color w:val="008080"/>
                              <w:sz w:val="18"/>
                              <w:szCs w:val="18"/>
                              <w:u w:val="single"/>
                            </w:rPr>
                            <w:t>s</w:t>
                          </w:r>
                        </w:ins>
                      </w:p>
                    </w:txbxContent>
                  </v:textbox>
                </v:shape>
                <v:shape id="Flowchart: Decision 184" o:spid="_x0000_s1120" type="#_x0000_t110" style="position:absolute;left:12925;top:8736;width:5689;height:2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&#13;&#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proofErr w:type="spellStart"/>
                        <w:r>
                          <w:rPr>
                            <w:rFonts w:ascii="Calibri Light" w:eastAsia="Calibri" w:hAnsi="Calibri Light" w:cs="Arial"/>
                            <w:color w:val="008080"/>
                            <w:sz w:val="18"/>
                            <w:szCs w:val="18"/>
                            <w:u w:val="single"/>
                          </w:rPr>
                          <w:t>leads</w:t>
                        </w:r>
                        <w:proofErr w:type="spellEnd"/>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" strokecolor="black [3213]" strokeweight="3pt">
                  <v:stroke linestyle="thinThin" joinstyle="miter"/>
                </v:line>
                <v:shape id="Text Box 15" o:spid="_x0000_s1122" type="#_x0000_t202" style="position:absolute;left:14654;top:15987;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4Vm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RZzuBvFDeT6BgAA//8DAFBLAQItABQABgAIAAAAIQDb4fbL7gAAAIUBAAATAAAAAAAA&#13;&#10;AAAAAAAAAAAAAABbQ29udGVudF9UeXBlc10ueG1sUEsBAi0AFAAGAAgAAAAhAFr0LFu/AAAAFQEA&#13;&#10;AAsAAAAAAAAAAAAAAAAAHwEAAF9yZWxzLy5yZWxzUEsBAi0AFAAGAAgAAAAhALEbhWbHAAAA4QAA&#13;&#10;AA8AAAAAAAAAAAAAAAAABwIAAGRycy9kb3ducmV2LnhtbFBLBQYAAAAAAwADALcAAAD7AgAAAAA=&#13;&#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&#13;&#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7590;top:16491;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&#13;&#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261;top:16290;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&#13;&#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8215,18131" to="30829,255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&#13;&#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" strokecolor="black [3213]" strokeweight="3pt">
                  <v:stroke linestyle="thinThin" joinstyle="miter"/>
                </v:line>
                <v:line id="Straight Connector 161" o:spid="_x0000_s1128" style="position:absolute;flip:y;visibility:visible;mso-wrap-style:square" from="15881,18195" to="19909,253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&#13;&#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6B9E0CC6"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53129344" w:rsidR="002179EB" w:rsidRPr="00CF3C71" w:rsidRDefault="002179EB"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8E4DCC">
        <w:rPr>
          <w:rFonts w:cstheme="majorHAnsi"/>
          <w:color w:val="000000" w:themeColor="text1"/>
          <w:u w:val="single"/>
        </w:rPr>
        <w:t>GroupID</w:t>
      </w:r>
      <w:proofErr w:type="spellEnd"/>
      <w:r w:rsidR="00F31684">
        <w:rPr>
          <w:rFonts w:cstheme="majorHAnsi"/>
          <w:color w:val="000000" w:themeColor="text1"/>
          <w:u w:val="single"/>
        </w:rPr>
        <w:t xml:space="preserve">, </w:t>
      </w:r>
      <w:proofErr w:type="spellStart"/>
      <w:r w:rsidR="00F31684" w:rsidRPr="008E4DCC">
        <w:rPr>
          <w:rFonts w:cstheme="majorHAnsi"/>
          <w:b/>
          <w:bCs/>
          <w:color w:val="000000" w:themeColor="text1"/>
          <w:u w:val="single"/>
        </w:rPr>
        <w:t>ClubID</w:t>
      </w:r>
      <w:proofErr w:type="spellEnd"/>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58DF99EA"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06C9E" w14:textId="77777777" w:rsidR="0056483F" w:rsidRDefault="0056483F" w:rsidP="00214CF9">
      <w:r>
        <w:separator/>
      </w:r>
    </w:p>
  </w:endnote>
  <w:endnote w:type="continuationSeparator" w:id="0">
    <w:p w14:paraId="4D5B56A9" w14:textId="77777777" w:rsidR="0056483F" w:rsidRDefault="0056483F"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149C4" w14:textId="77777777" w:rsidR="0056483F" w:rsidRDefault="0056483F" w:rsidP="00214CF9">
      <w:r>
        <w:separator/>
      </w:r>
    </w:p>
  </w:footnote>
  <w:footnote w:type="continuationSeparator" w:id="0">
    <w:p w14:paraId="5DC4904A" w14:textId="77777777" w:rsidR="0056483F" w:rsidRDefault="0056483F"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5"/>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7294"/>
    <w:rsid w:val="00520E35"/>
    <w:rsid w:val="0052624C"/>
    <w:rsid w:val="00532114"/>
    <w:rsid w:val="0053241B"/>
    <w:rsid w:val="00554D03"/>
    <w:rsid w:val="005629DD"/>
    <w:rsid w:val="0056483F"/>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E06D2"/>
    <w:rsid w:val="005E4B40"/>
    <w:rsid w:val="005F0F89"/>
    <w:rsid w:val="00600045"/>
    <w:rsid w:val="0061006B"/>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4AA9"/>
    <w:rsid w:val="0098059D"/>
    <w:rsid w:val="00982921"/>
    <w:rsid w:val="00986BC4"/>
    <w:rsid w:val="009915AA"/>
    <w:rsid w:val="009929D1"/>
    <w:rsid w:val="00996C12"/>
    <w:rsid w:val="009A4DA3"/>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1</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477</cp:revision>
  <dcterms:created xsi:type="dcterms:W3CDTF">2020-01-23T20:26:00Z</dcterms:created>
  <dcterms:modified xsi:type="dcterms:W3CDTF">2022-06-28T05:00:00Z</dcterms:modified>
</cp:coreProperties>
</file>